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195" w:rsidRPr="00E5026B" w:rsidRDefault="00174195" w:rsidP="007F4DE4">
      <w:pPr>
        <w:tabs>
          <w:tab w:val="left" w:pos="2595"/>
        </w:tabs>
        <w:bidi w:val="0"/>
        <w:rPr>
          <w:rFonts w:asciiTheme="majorBidi" w:hAnsiTheme="majorBidi" w:cstheme="majorBidi"/>
          <w:b/>
          <w:bCs/>
          <w:sz w:val="29"/>
          <w:szCs w:val="29"/>
        </w:rPr>
      </w:pPr>
    </w:p>
    <w:p w:rsidR="00B07B1F" w:rsidRPr="00440014" w:rsidRDefault="009044A3" w:rsidP="009044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44061" w:themeFill="accent1" w:themeFillShade="80"/>
        <w:jc w:val="center"/>
        <w:rPr>
          <w:rFonts w:asciiTheme="majorBidi" w:hAnsiTheme="majorBidi" w:cstheme="majorBidi"/>
          <w:color w:val="FFC000"/>
          <w:sz w:val="44"/>
          <w:szCs w:val="44"/>
          <w:rtl/>
        </w:rPr>
      </w:pPr>
      <w:r w:rsidRPr="00440014">
        <w:rPr>
          <w:rFonts w:asciiTheme="majorBidi" w:hAnsiTheme="majorBidi" w:cstheme="majorBidi"/>
          <w:b/>
          <w:bCs/>
          <w:color w:val="FFC000"/>
          <w:sz w:val="36"/>
          <w:szCs w:val="40"/>
        </w:rPr>
        <w:t>Article Review Form</w:t>
      </w:r>
    </w:p>
    <w:p w:rsidR="004A57C9" w:rsidRPr="00C05448" w:rsidRDefault="004A57C9" w:rsidP="00C05448">
      <w:pPr>
        <w:jc w:val="right"/>
        <w:rPr>
          <w:rFonts w:asciiTheme="majorBidi" w:hAnsiTheme="majorBidi" w:cstheme="majorBidi"/>
          <w:b/>
          <w:bCs/>
          <w:sz w:val="28"/>
          <w:szCs w:val="28"/>
        </w:rPr>
      </w:pPr>
      <w:r w:rsidRPr="00C05448">
        <w:rPr>
          <w:rFonts w:asciiTheme="majorBidi" w:hAnsiTheme="majorBidi" w:cstheme="majorBidi"/>
          <w:b/>
          <w:bCs/>
          <w:sz w:val="28"/>
          <w:szCs w:val="28"/>
        </w:rPr>
        <w:t>Dear</w:t>
      </w:r>
      <w:r w:rsidR="00B07B1F" w:rsidRPr="00C05448">
        <w:rPr>
          <w:rFonts w:asciiTheme="majorBidi" w:hAnsiTheme="majorBidi" w:cstheme="majorBidi"/>
          <w:b/>
          <w:bCs/>
          <w:sz w:val="28"/>
          <w:szCs w:val="28"/>
        </w:rPr>
        <w:t xml:space="preserve"> reviewers </w:t>
      </w:r>
      <w:r w:rsidRPr="00C05448">
        <w:rPr>
          <w:rFonts w:asciiTheme="majorBidi" w:hAnsiTheme="majorBidi" w:cstheme="majorBidi"/>
          <w:b/>
          <w:bCs/>
          <w:sz w:val="28"/>
          <w:szCs w:val="28"/>
        </w:rPr>
        <w:t xml:space="preserve">of </w:t>
      </w:r>
      <w:proofErr w:type="spellStart"/>
      <w:r w:rsidRPr="00C05448">
        <w:rPr>
          <w:rFonts w:asciiTheme="majorBidi" w:hAnsiTheme="majorBidi" w:cstheme="majorBidi"/>
          <w:b/>
          <w:bCs/>
          <w:sz w:val="28"/>
          <w:szCs w:val="28"/>
        </w:rPr>
        <w:t>IrJNS</w:t>
      </w:r>
      <w:proofErr w:type="spellEnd"/>
      <w:r w:rsidRPr="00C0544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B07B1F" w:rsidRPr="00C05448">
        <w:rPr>
          <w:rFonts w:asciiTheme="majorBidi" w:hAnsiTheme="majorBidi" w:cstheme="majorBidi"/>
          <w:b/>
          <w:bCs/>
          <w:sz w:val="28"/>
          <w:szCs w:val="28"/>
        </w:rPr>
        <w:t>are</w:t>
      </w:r>
      <w:r w:rsidRPr="00C05448">
        <w:rPr>
          <w:rFonts w:asciiTheme="majorBidi" w:hAnsiTheme="majorBidi" w:cstheme="majorBidi"/>
          <w:b/>
          <w:bCs/>
          <w:sz w:val="28"/>
          <w:szCs w:val="28"/>
        </w:rPr>
        <w:t xml:space="preserve"> kindly</w:t>
      </w:r>
      <w:r w:rsidR="00B07B1F" w:rsidRPr="00C05448">
        <w:rPr>
          <w:rFonts w:asciiTheme="majorBidi" w:hAnsiTheme="majorBidi" w:cstheme="majorBidi"/>
          <w:b/>
          <w:bCs/>
          <w:sz w:val="28"/>
          <w:szCs w:val="28"/>
        </w:rPr>
        <w:t xml:space="preserve"> asked to fill</w:t>
      </w:r>
      <w:r w:rsidRPr="00C05448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="004A57C9" w:rsidRPr="00440014" w:rsidRDefault="004A57C9" w:rsidP="00440014">
      <w:pPr>
        <w:spacing w:line="240" w:lineRule="auto"/>
        <w:jc w:val="right"/>
        <w:rPr>
          <w:rFonts w:asciiTheme="majorBidi" w:hAnsiTheme="majorBidi" w:cstheme="majorBidi"/>
          <w:sz w:val="18"/>
          <w:szCs w:val="18"/>
        </w:rPr>
      </w:pPr>
      <w:r w:rsidRPr="00440014">
        <w:rPr>
          <w:rFonts w:asciiTheme="majorBidi" w:hAnsiTheme="majorBidi" w:cstheme="majorBidi"/>
          <w:b/>
          <w:bCs/>
          <w:sz w:val="18"/>
          <w:szCs w:val="18"/>
        </w:rPr>
        <w:t>A. FORMAL CRITERIA</w:t>
      </w:r>
      <w:r w:rsidRPr="00440014">
        <w:rPr>
          <w:rFonts w:asciiTheme="majorBidi" w:hAnsiTheme="majorBidi" w:cstheme="majorBidi"/>
          <w:sz w:val="18"/>
          <w:szCs w:val="18"/>
        </w:rPr>
        <w:t xml:space="preserve"> </w:t>
      </w:r>
      <w:r w:rsidRPr="00440014">
        <w:rPr>
          <w:rFonts w:asciiTheme="majorBidi" w:hAnsiTheme="majorBidi" w:cstheme="majorBidi"/>
          <w:color w:val="1F497D" w:themeColor="text2"/>
          <w:sz w:val="18"/>
          <w:szCs w:val="18"/>
        </w:rPr>
        <w:t>(optional)</w:t>
      </w:r>
    </w:p>
    <w:p w:rsidR="004A57C9" w:rsidRPr="00440014" w:rsidRDefault="00B07B1F" w:rsidP="00440014">
      <w:pPr>
        <w:spacing w:line="240" w:lineRule="auto"/>
        <w:jc w:val="right"/>
        <w:rPr>
          <w:rFonts w:asciiTheme="majorBidi" w:hAnsiTheme="majorBidi" w:cstheme="majorBidi"/>
          <w:color w:val="1F497D" w:themeColor="text2"/>
          <w:sz w:val="18"/>
          <w:szCs w:val="18"/>
        </w:rPr>
      </w:pPr>
      <w:r w:rsidRPr="00440014">
        <w:rPr>
          <w:rFonts w:asciiTheme="majorBidi" w:hAnsiTheme="majorBidi" w:cstheme="majorBidi"/>
          <w:b/>
          <w:bCs/>
          <w:sz w:val="18"/>
          <w:szCs w:val="18"/>
        </w:rPr>
        <w:t>B.</w:t>
      </w:r>
      <w:r w:rsidRPr="00440014">
        <w:rPr>
          <w:rFonts w:asciiTheme="majorBidi" w:hAnsiTheme="majorBidi" w:cstheme="majorBidi"/>
          <w:sz w:val="18"/>
          <w:szCs w:val="18"/>
        </w:rPr>
        <w:t xml:space="preserve"> </w:t>
      </w:r>
      <w:r w:rsidRPr="00440014">
        <w:rPr>
          <w:rFonts w:asciiTheme="majorBidi" w:hAnsiTheme="majorBidi" w:cstheme="majorBidi"/>
          <w:b/>
          <w:bCs/>
          <w:sz w:val="18"/>
          <w:szCs w:val="18"/>
        </w:rPr>
        <w:t>SCIENTIFIC CRITERIA</w:t>
      </w:r>
      <w:r w:rsidR="004A57C9" w:rsidRPr="00440014">
        <w:rPr>
          <w:rFonts w:asciiTheme="majorBidi" w:hAnsiTheme="majorBidi" w:cstheme="majorBidi"/>
          <w:sz w:val="18"/>
          <w:szCs w:val="18"/>
        </w:rPr>
        <w:t xml:space="preserve"> </w:t>
      </w:r>
      <w:r w:rsidR="004A57C9" w:rsidRPr="00440014">
        <w:rPr>
          <w:rFonts w:asciiTheme="majorBidi" w:hAnsiTheme="majorBidi" w:cstheme="majorBidi"/>
          <w:color w:val="1F497D" w:themeColor="text2"/>
          <w:sz w:val="18"/>
          <w:szCs w:val="18"/>
        </w:rPr>
        <w:t>(necessary)</w:t>
      </w:r>
    </w:p>
    <w:p w:rsidR="00100325" w:rsidRPr="00E5026B" w:rsidRDefault="00100325" w:rsidP="009044A3">
      <w:pPr>
        <w:shd w:val="clear" w:color="auto" w:fill="B8CCE4" w:themeFill="accent1" w:themeFillTint="66"/>
        <w:jc w:val="right"/>
        <w:rPr>
          <w:rFonts w:asciiTheme="majorBidi" w:hAnsiTheme="majorBidi" w:cstheme="majorBidi"/>
          <w:sz w:val="32"/>
          <w:szCs w:val="32"/>
          <w:rtl/>
        </w:rPr>
      </w:pPr>
      <w:r w:rsidRPr="00E5026B">
        <w:rPr>
          <w:rFonts w:asciiTheme="majorBidi" w:hAnsiTheme="majorBidi" w:cstheme="majorBidi"/>
          <w:b/>
          <w:bCs/>
          <w:sz w:val="21"/>
          <w:szCs w:val="21"/>
        </w:rPr>
        <w:t>I. GENERAL INFORMATION</w:t>
      </w:r>
    </w:p>
    <w:p w:rsidR="0066150C" w:rsidRPr="008B01BB" w:rsidRDefault="0066150C" w:rsidP="00440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autoSpaceDE w:val="0"/>
        <w:autoSpaceDN w:val="0"/>
        <w:bidi w:val="0"/>
        <w:adjustRightInd w:val="0"/>
        <w:rPr>
          <w:rFonts w:asciiTheme="majorBidi" w:hAnsiTheme="majorBidi" w:cstheme="majorBidi"/>
          <w:b/>
          <w:bCs/>
        </w:rPr>
      </w:pPr>
      <w:r w:rsidRPr="008B01BB">
        <w:rPr>
          <w:rFonts w:asciiTheme="majorBidi" w:hAnsiTheme="majorBidi" w:cstheme="majorBidi"/>
          <w:b/>
          <w:bCs/>
        </w:rPr>
        <w:t>Article Title:</w:t>
      </w:r>
      <w:r w:rsidR="006B6A04" w:rsidRPr="008B01BB">
        <w:rPr>
          <w:b/>
          <w:bCs/>
        </w:rPr>
        <w:t xml:space="preserve"> </w:t>
      </w:r>
    </w:p>
    <w:p w:rsidR="00D87B4F" w:rsidRPr="008B01BB" w:rsidRDefault="00100325" w:rsidP="00440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b/>
          <w:bCs/>
        </w:rPr>
      </w:pPr>
      <w:r w:rsidRPr="008B01BB">
        <w:rPr>
          <w:rFonts w:asciiTheme="majorBidi" w:hAnsiTheme="majorBidi" w:cstheme="majorBidi"/>
          <w:b/>
          <w:bCs/>
        </w:rPr>
        <w:t>Article No</w:t>
      </w:r>
      <w:r w:rsidR="00D87B4F" w:rsidRPr="008B01BB">
        <w:rPr>
          <w:rFonts w:asciiTheme="majorBidi" w:hAnsiTheme="majorBidi" w:cstheme="majorBidi"/>
          <w:b/>
          <w:bCs/>
        </w:rPr>
        <w:t>:</w:t>
      </w:r>
      <w:r w:rsidR="006B6A04" w:rsidRPr="008B01BB">
        <w:rPr>
          <w:rFonts w:asciiTheme="majorBidi" w:hAnsiTheme="majorBidi" w:cstheme="majorBidi"/>
          <w:b/>
          <w:bCs/>
        </w:rPr>
        <w:t xml:space="preserve"> </w:t>
      </w:r>
    </w:p>
    <w:p w:rsidR="00D87B4F" w:rsidRPr="008B01BB" w:rsidRDefault="00D87B4F" w:rsidP="00440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b/>
          <w:bCs/>
        </w:rPr>
      </w:pPr>
    </w:p>
    <w:p w:rsidR="00100325" w:rsidRPr="008B01BB" w:rsidRDefault="00100325" w:rsidP="00440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b/>
          <w:bCs/>
        </w:rPr>
      </w:pPr>
      <w:r w:rsidRPr="008B01BB">
        <w:rPr>
          <w:rFonts w:asciiTheme="majorBidi" w:hAnsiTheme="majorBidi" w:cstheme="majorBidi"/>
          <w:b/>
          <w:bCs/>
        </w:rPr>
        <w:t>Article Type</w:t>
      </w:r>
      <w:r w:rsidR="00D87B4F" w:rsidRPr="008B01BB">
        <w:rPr>
          <w:rFonts w:asciiTheme="majorBidi" w:hAnsiTheme="majorBidi" w:cstheme="majorBidi"/>
          <w:b/>
          <w:bCs/>
        </w:rPr>
        <w:t>:</w:t>
      </w:r>
      <w:r w:rsidR="006B6A04" w:rsidRPr="008B01BB">
        <w:rPr>
          <w:rFonts w:asciiTheme="majorBidi" w:hAnsiTheme="majorBidi" w:cstheme="majorBidi"/>
          <w:b/>
          <w:bCs/>
        </w:rPr>
        <w:t xml:space="preserve"> </w:t>
      </w:r>
      <w:bookmarkStart w:id="0" w:name="_GoBack"/>
      <w:bookmarkEnd w:id="0"/>
    </w:p>
    <w:p w:rsidR="00D87B4F" w:rsidRPr="008B01BB" w:rsidRDefault="00D87B4F" w:rsidP="00440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autoSpaceDE w:val="0"/>
        <w:autoSpaceDN w:val="0"/>
        <w:bidi w:val="0"/>
        <w:adjustRightInd w:val="0"/>
        <w:spacing w:after="0"/>
        <w:rPr>
          <w:rFonts w:asciiTheme="majorBidi" w:hAnsiTheme="majorBidi" w:cstheme="majorBidi"/>
          <w:b/>
          <w:bCs/>
        </w:rPr>
      </w:pPr>
    </w:p>
    <w:p w:rsidR="00D87B4F" w:rsidRPr="008B01BB" w:rsidRDefault="00D87B4F" w:rsidP="00440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autoSpaceDE w:val="0"/>
        <w:autoSpaceDN w:val="0"/>
        <w:bidi w:val="0"/>
        <w:adjustRightInd w:val="0"/>
        <w:jc w:val="both"/>
        <w:rPr>
          <w:rFonts w:asciiTheme="majorBidi" w:eastAsia="Times New Roman" w:hAnsiTheme="majorBidi" w:cstheme="majorBidi"/>
          <w:b/>
          <w:bCs/>
        </w:rPr>
      </w:pPr>
      <w:r w:rsidRPr="008B01BB">
        <w:rPr>
          <w:rFonts w:asciiTheme="majorBidi" w:hAnsiTheme="majorBidi" w:cstheme="majorBidi"/>
          <w:b/>
          <w:bCs/>
        </w:rPr>
        <w:t>Assigned Reviewer:</w:t>
      </w:r>
      <w:r w:rsidR="006B6A04" w:rsidRPr="008B01BB">
        <w:rPr>
          <w:rFonts w:asciiTheme="majorBidi" w:eastAsia="Times New Roman" w:hAnsiTheme="majorBidi" w:cstheme="majorBidi"/>
          <w:b/>
          <w:bCs/>
        </w:rPr>
        <w:t xml:space="preserve"> </w:t>
      </w:r>
    </w:p>
    <w:p w:rsidR="00100325" w:rsidRPr="008B01BB" w:rsidRDefault="0066150C" w:rsidP="00440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00"/>
        <w:bidi w:val="0"/>
        <w:rPr>
          <w:rFonts w:asciiTheme="majorBidi" w:hAnsiTheme="majorBidi" w:cstheme="majorBidi"/>
          <w:b/>
          <w:bCs/>
          <w:rtl/>
        </w:rPr>
      </w:pPr>
      <w:r w:rsidRPr="008B01BB">
        <w:rPr>
          <w:rFonts w:asciiTheme="majorBidi" w:hAnsiTheme="majorBidi" w:cstheme="majorBidi"/>
          <w:b/>
          <w:bCs/>
        </w:rPr>
        <w:t xml:space="preserve">Due </w:t>
      </w:r>
      <w:r w:rsidR="00D87B4F" w:rsidRPr="008B01BB">
        <w:rPr>
          <w:rFonts w:asciiTheme="majorBidi" w:hAnsiTheme="majorBidi" w:cstheme="majorBidi"/>
          <w:b/>
          <w:bCs/>
        </w:rPr>
        <w:t>Date:</w:t>
      </w:r>
      <w:r w:rsidR="00AA58DB" w:rsidRPr="008B01BB">
        <w:rPr>
          <w:rFonts w:asciiTheme="majorBidi" w:hAnsiTheme="majorBidi" w:cstheme="majorBidi" w:hint="cs"/>
          <w:b/>
          <w:bCs/>
          <w:rtl/>
        </w:rPr>
        <w:t xml:space="preserve"> </w:t>
      </w:r>
    </w:p>
    <w:p w:rsidR="00100325" w:rsidRPr="00AB30DC" w:rsidRDefault="00100325" w:rsidP="00100325">
      <w:pPr>
        <w:jc w:val="right"/>
        <w:rPr>
          <w:rFonts w:asciiTheme="majorBidi" w:hAnsiTheme="majorBidi" w:cstheme="majorBidi"/>
          <w:rtl/>
        </w:rPr>
      </w:pPr>
      <w:r w:rsidRPr="00AB30DC">
        <w:rPr>
          <w:rFonts w:asciiTheme="majorBidi" w:hAnsiTheme="majorBidi" w:cstheme="majorBidi"/>
          <w:b/>
          <w:bCs/>
        </w:rPr>
        <w:t>A. FORMAL CRITERIA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100325" w:rsidRPr="00E5026B" w:rsidTr="009044A3">
        <w:tc>
          <w:tcPr>
            <w:tcW w:w="3080" w:type="dxa"/>
            <w:shd w:val="clear" w:color="auto" w:fill="B8CCE4" w:themeFill="accent1" w:themeFillTint="66"/>
          </w:tcPr>
          <w:p w:rsidR="00100325" w:rsidRPr="00E5026B" w:rsidRDefault="00A0753F" w:rsidP="00C1196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DECISION</w:t>
            </w:r>
          </w:p>
        </w:tc>
        <w:tc>
          <w:tcPr>
            <w:tcW w:w="3081" w:type="dxa"/>
            <w:shd w:val="clear" w:color="auto" w:fill="B8CCE4" w:themeFill="accent1" w:themeFillTint="66"/>
          </w:tcPr>
          <w:p w:rsidR="00100325" w:rsidRPr="00E5026B" w:rsidRDefault="00A0753F" w:rsidP="00C1196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SCALE</w:t>
            </w:r>
          </w:p>
        </w:tc>
        <w:tc>
          <w:tcPr>
            <w:tcW w:w="3081" w:type="dxa"/>
            <w:shd w:val="clear" w:color="auto" w:fill="B8CCE4" w:themeFill="accent1" w:themeFillTint="66"/>
          </w:tcPr>
          <w:p w:rsidR="00A0753F" w:rsidRPr="00E5026B" w:rsidRDefault="00A0753F" w:rsidP="00C11964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FORMAL</w:t>
            </w:r>
          </w:p>
          <w:p w:rsidR="00100325" w:rsidRPr="00E5026B" w:rsidRDefault="00A0753F" w:rsidP="00C1196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RITERIA</w:t>
            </w:r>
          </w:p>
        </w:tc>
      </w:tr>
      <w:tr w:rsidR="00100325" w:rsidRPr="00E5026B" w:rsidTr="00BA46A8">
        <w:tc>
          <w:tcPr>
            <w:tcW w:w="3080" w:type="dxa"/>
            <w:shd w:val="clear" w:color="auto" w:fill="FDE9D9" w:themeFill="accent6" w:themeFillTint="33"/>
          </w:tcPr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□ Accepted</w:t>
            </w:r>
          </w:p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□ Accepted with minimum</w:t>
            </w:r>
          </w:p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changes</w:t>
            </w:r>
          </w:p>
          <w:p w:rsidR="00100325" w:rsidRPr="00E5026B" w:rsidRDefault="00A0753F" w:rsidP="00A0753F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□ To be Revised and resubmitted</w:t>
            </w:r>
          </w:p>
        </w:tc>
        <w:tc>
          <w:tcPr>
            <w:tcW w:w="3081" w:type="dxa"/>
            <w:shd w:val="clear" w:color="auto" w:fill="FDE9D9" w:themeFill="accent6" w:themeFillTint="33"/>
          </w:tcPr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Respects the limit of length of article</w:t>
            </w:r>
          </w:p>
          <w:p w:rsidR="00100325" w:rsidRPr="00E35FDB" w:rsidRDefault="00A0753F" w:rsidP="00E35FDB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  <w:rtl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Does not respect the limit of length of</w:t>
            </w:r>
            <w:r w:rsidR="00E35FDB">
              <w:rPr>
                <w:rFonts w:asciiTheme="majorBidi" w:eastAsia="CourierNewPS-BoldMT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rticle</w:t>
            </w:r>
          </w:p>
        </w:tc>
        <w:tc>
          <w:tcPr>
            <w:tcW w:w="3081" w:type="dxa"/>
          </w:tcPr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Length of</w:t>
            </w:r>
          </w:p>
          <w:p w:rsidR="00100325" w:rsidRPr="00E5026B" w:rsidRDefault="00A0753F" w:rsidP="00A0753F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article</w:t>
            </w:r>
          </w:p>
        </w:tc>
      </w:tr>
      <w:tr w:rsidR="00100325" w:rsidRPr="00E5026B" w:rsidTr="00BA46A8">
        <w:tc>
          <w:tcPr>
            <w:tcW w:w="3080" w:type="dxa"/>
            <w:shd w:val="clear" w:color="auto" w:fill="FDE9D9" w:themeFill="accent6" w:themeFillTint="33"/>
          </w:tcPr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□ Accepted</w:t>
            </w:r>
          </w:p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□ Accepted with minimum</w:t>
            </w:r>
          </w:p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changes</w:t>
            </w:r>
          </w:p>
          <w:p w:rsidR="00100325" w:rsidRPr="00E5026B" w:rsidRDefault="00A0753F" w:rsidP="00A0753F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eastAsia="CourierNewPSMT" w:hAnsiTheme="majorBidi" w:cstheme="majorBidi"/>
                <w:sz w:val="21"/>
                <w:szCs w:val="21"/>
              </w:rPr>
              <w:t>□ To be Revised and resubmitted</w:t>
            </w:r>
          </w:p>
        </w:tc>
        <w:tc>
          <w:tcPr>
            <w:tcW w:w="3081" w:type="dxa"/>
            <w:shd w:val="clear" w:color="auto" w:fill="FDE9D9" w:themeFill="accent6" w:themeFillTint="33"/>
          </w:tcPr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 xml:space="preserve">poor </w:t>
            </w: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100325" w:rsidRPr="00E5026B" w:rsidRDefault="00A0753F" w:rsidP="00A0753F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 xml:space="preserve">average </w:t>
            </w: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 xml:space="preserve">good </w:t>
            </w: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081" w:type="dxa"/>
          </w:tcPr>
          <w:p w:rsidR="00A0753F" w:rsidRPr="00E5026B" w:rsidRDefault="00A0753F" w:rsidP="00A0753F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Design and</w:t>
            </w:r>
          </w:p>
          <w:p w:rsidR="00100325" w:rsidRPr="00E5026B" w:rsidRDefault="00A0753F" w:rsidP="00A0753F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formal aspect</w:t>
            </w:r>
          </w:p>
        </w:tc>
      </w:tr>
    </w:tbl>
    <w:p w:rsidR="00DA168C" w:rsidRPr="00AB30DC" w:rsidRDefault="005F3FDC" w:rsidP="00DA168C">
      <w:pPr>
        <w:bidi w:val="0"/>
        <w:rPr>
          <w:rFonts w:asciiTheme="majorBidi" w:hAnsiTheme="majorBidi" w:cstheme="majorBidi"/>
          <w:color w:val="FF0000"/>
          <w:sz w:val="24"/>
          <w:szCs w:val="24"/>
        </w:rPr>
      </w:pPr>
      <w:r w:rsidRPr="00AB30DC">
        <w:rPr>
          <w:rFonts w:asciiTheme="majorBidi" w:hAnsiTheme="majorBidi" w:cstheme="majorBidi"/>
          <w:color w:val="FF0000"/>
          <w:sz w:val="24"/>
          <w:szCs w:val="24"/>
        </w:rPr>
        <w:t>(Please choose the best item in scale)</w:t>
      </w:r>
    </w:p>
    <w:p w:rsidR="00DA168C" w:rsidRPr="00AB30DC" w:rsidRDefault="00843B33" w:rsidP="00CD6CE3">
      <w:pPr>
        <w:bidi w:val="0"/>
        <w:rPr>
          <w:rFonts w:asciiTheme="majorBidi" w:hAnsiTheme="majorBidi" w:cstheme="majorBidi"/>
          <w:sz w:val="28"/>
          <w:szCs w:val="28"/>
          <w:rtl/>
        </w:rPr>
      </w:pPr>
      <w:r w:rsidRPr="00AB30DC">
        <w:rPr>
          <w:rFonts w:asciiTheme="majorBidi" w:hAnsiTheme="majorBidi" w:cstheme="majorBidi"/>
          <w:b/>
          <w:bCs/>
        </w:rPr>
        <w:t>B.</w:t>
      </w:r>
      <w:r w:rsidRPr="00AB30DC">
        <w:rPr>
          <w:rFonts w:asciiTheme="majorBidi" w:hAnsiTheme="majorBidi" w:cstheme="majorBidi"/>
        </w:rPr>
        <w:t xml:space="preserve"> </w:t>
      </w:r>
      <w:r w:rsidR="00753B04" w:rsidRPr="00AB30DC">
        <w:rPr>
          <w:rFonts w:asciiTheme="majorBidi" w:hAnsiTheme="majorBidi" w:cstheme="majorBidi"/>
          <w:b/>
          <w:bCs/>
        </w:rPr>
        <w:t>SCIENTIFIC CRITERIA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46"/>
        <w:gridCol w:w="3969"/>
        <w:gridCol w:w="3227"/>
      </w:tblGrid>
      <w:tr w:rsidR="00DA168C" w:rsidRPr="00E5026B" w:rsidTr="009044A3">
        <w:tc>
          <w:tcPr>
            <w:tcW w:w="2046" w:type="dxa"/>
            <w:shd w:val="clear" w:color="auto" w:fill="B8CCE4" w:themeFill="accent1" w:themeFillTint="66"/>
          </w:tcPr>
          <w:p w:rsidR="00DA168C" w:rsidRPr="00E5026B" w:rsidRDefault="00223B55" w:rsidP="00C1196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SCALE</w:t>
            </w:r>
          </w:p>
        </w:tc>
        <w:tc>
          <w:tcPr>
            <w:tcW w:w="3969" w:type="dxa"/>
            <w:shd w:val="clear" w:color="auto" w:fill="B8CCE4" w:themeFill="accent1" w:themeFillTint="66"/>
          </w:tcPr>
          <w:p w:rsidR="00DA168C" w:rsidRPr="00E5026B" w:rsidRDefault="00223B55" w:rsidP="00C1196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QUESTIONS</w:t>
            </w:r>
          </w:p>
        </w:tc>
        <w:tc>
          <w:tcPr>
            <w:tcW w:w="3227" w:type="dxa"/>
            <w:shd w:val="clear" w:color="auto" w:fill="B8CCE4" w:themeFill="accent1" w:themeFillTint="66"/>
          </w:tcPr>
          <w:p w:rsidR="00DA168C" w:rsidRPr="00E5026B" w:rsidRDefault="00223B55" w:rsidP="00C11964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REVIEW</w:t>
            </w:r>
          </w:p>
          <w:p w:rsidR="00DA168C" w:rsidRPr="00E5026B" w:rsidRDefault="00DA168C" w:rsidP="00C11964">
            <w:pPr>
              <w:jc w:val="center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CRITERIA</w:t>
            </w:r>
          </w:p>
        </w:tc>
      </w:tr>
      <w:tr w:rsidR="00DA168C" w:rsidRPr="00E5026B" w:rsidTr="0092092C">
        <w:tc>
          <w:tcPr>
            <w:tcW w:w="2046" w:type="dxa"/>
            <w:shd w:val="clear" w:color="auto" w:fill="F2DBDB" w:themeFill="accent2" w:themeFillTint="33"/>
          </w:tcPr>
          <w:p w:rsidR="00457B4E" w:rsidRPr="00E5026B" w:rsidRDefault="00457B4E" w:rsidP="00457B4E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457B4E" w:rsidRPr="00E5026B" w:rsidRDefault="00457B4E" w:rsidP="00457B4E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457B4E" w:rsidRPr="00E5026B" w:rsidRDefault="00457B4E" w:rsidP="00457B4E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457B4E" w:rsidRPr="00E5026B" w:rsidRDefault="00457B4E" w:rsidP="00457B4E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lastRenderedPageBreak/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DA168C" w:rsidRPr="00E5026B" w:rsidRDefault="00457B4E" w:rsidP="00457B4E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223B55" w:rsidRPr="00E5026B" w:rsidRDefault="00223B55" w:rsidP="00665FD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lastRenderedPageBreak/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problems discussed in the article new?</w:t>
            </w:r>
          </w:p>
          <w:p w:rsidR="00223B55" w:rsidRPr="00E5026B" w:rsidRDefault="00223B55" w:rsidP="00665FD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point out differences from</w:t>
            </w:r>
          </w:p>
          <w:p w:rsidR="00223B55" w:rsidRPr="00E5026B" w:rsidRDefault="00223B55" w:rsidP="00665FD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related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research?</w:t>
            </w:r>
          </w:p>
          <w:p w:rsidR="00223B55" w:rsidRPr="00E5026B" w:rsidRDefault="00223B55" w:rsidP="00665FD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lastRenderedPageBreak/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describe an innovative</w:t>
            </w:r>
          </w:p>
          <w:p w:rsidR="00223B55" w:rsidRPr="00E5026B" w:rsidRDefault="00223B55" w:rsidP="00665FD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combination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of techniques from different</w:t>
            </w:r>
            <w:r w:rsidR="00665FD4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isciplines?</w:t>
            </w:r>
          </w:p>
          <w:p w:rsidR="00DA168C" w:rsidRPr="00E5026B" w:rsidRDefault="00223B55" w:rsidP="00665FD4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  <w:rtl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introduce an idea that appears</w:t>
            </w:r>
            <w:r w:rsidR="00665FD4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promising or might stimulate others to develop promising alternatives?</w:t>
            </w:r>
          </w:p>
        </w:tc>
        <w:tc>
          <w:tcPr>
            <w:tcW w:w="3227" w:type="dxa"/>
          </w:tcPr>
          <w:p w:rsidR="007F3379" w:rsidRPr="00E5026B" w:rsidRDefault="00223B55" w:rsidP="00555E5B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lastRenderedPageBreak/>
              <w:t>I. ORIGINALITY</w:t>
            </w:r>
          </w:p>
          <w:p w:rsidR="00DA168C" w:rsidRPr="00E5026B" w:rsidRDefault="00223B55" w:rsidP="007F3379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  <w:rtl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Positive responses for these</w:t>
            </w:r>
            <w:r w:rsidR="007F3379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questions represent high</w:t>
            </w:r>
            <w:r w:rsidR="007F3379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originality ratings. Negative</w:t>
            </w:r>
            <w:r w:rsidR="007F3379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responses for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lastRenderedPageBreak/>
              <w:t>these questions</w:t>
            </w:r>
            <w:r w:rsidR="007F3379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epresent low originality</w:t>
            </w:r>
            <w:r w:rsidR="007F3379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atings.</w:t>
            </w:r>
          </w:p>
        </w:tc>
      </w:tr>
      <w:tr w:rsidR="00DA168C" w:rsidRPr="00E5026B" w:rsidTr="0092092C">
        <w:tc>
          <w:tcPr>
            <w:tcW w:w="2046" w:type="dxa"/>
            <w:shd w:val="clear" w:color="auto" w:fill="F2DBDB" w:themeFill="accent2" w:themeFillTint="33"/>
          </w:tcPr>
          <w:p w:rsidR="00805706" w:rsidRPr="00E5026B" w:rsidRDefault="00805706" w:rsidP="00805706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lastRenderedPageBreak/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805706" w:rsidRPr="00E5026B" w:rsidRDefault="00805706" w:rsidP="00805706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805706" w:rsidRPr="00E5026B" w:rsidRDefault="00805706" w:rsidP="00805706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805706" w:rsidRPr="00E5026B" w:rsidRDefault="00805706" w:rsidP="00805706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DA168C" w:rsidRPr="00E5026B" w:rsidRDefault="00805706" w:rsidP="00805706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7F6016" w:rsidRPr="00E5026B" w:rsidRDefault="007F6016" w:rsidP="00E5026B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have a considerable</w:t>
            </w:r>
            <w:r w:rsid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contribution to a certain area of research?</w:t>
            </w:r>
          </w:p>
          <w:p w:rsidR="007F6016" w:rsidRPr="00E5026B" w:rsidRDefault="007F6016" w:rsidP="008D6C7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stimulate discussion of</w:t>
            </w:r>
          </w:p>
          <w:p w:rsidR="00DA168C" w:rsidRPr="00E5026B" w:rsidRDefault="007F6016" w:rsidP="008D6C78">
            <w:pPr>
              <w:bidi w:val="0"/>
              <w:jc w:val="both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important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issues or alternative points of view?</w:t>
            </w:r>
          </w:p>
        </w:tc>
        <w:tc>
          <w:tcPr>
            <w:tcW w:w="3227" w:type="dxa"/>
          </w:tcPr>
          <w:p w:rsidR="00457B4E" w:rsidRPr="00E5026B" w:rsidRDefault="00457B4E" w:rsidP="00555E5B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II. SIGNIFICANCE</w:t>
            </w:r>
          </w:p>
          <w:p w:rsidR="00457B4E" w:rsidRPr="00E5026B" w:rsidRDefault="00457B4E" w:rsidP="00555E5B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Positive responses for these</w:t>
            </w:r>
          </w:p>
          <w:p w:rsidR="00DA168C" w:rsidRPr="00E5026B" w:rsidRDefault="00457B4E" w:rsidP="00555E5B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questions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represent high</w:t>
            </w:r>
            <w:r w:rsidR="00555E5B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significance ratings. Negative</w:t>
            </w:r>
            <w:r w:rsidR="00555E5B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esponses for these questions</w:t>
            </w:r>
            <w:r w:rsidR="00555E5B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epresent low significance</w:t>
            </w:r>
            <w:r w:rsidR="00555E5B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atings.</w:t>
            </w:r>
          </w:p>
        </w:tc>
      </w:tr>
      <w:tr w:rsidR="00DA168C" w:rsidRPr="00E5026B" w:rsidTr="0092092C">
        <w:tc>
          <w:tcPr>
            <w:tcW w:w="2046" w:type="dxa"/>
            <w:shd w:val="clear" w:color="auto" w:fill="F2DBDB" w:themeFill="accent2" w:themeFillTint="33"/>
          </w:tcPr>
          <w:p w:rsidR="002D30E0" w:rsidRPr="00E5026B" w:rsidRDefault="002D30E0" w:rsidP="002D30E0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2D30E0" w:rsidRPr="00E5026B" w:rsidRDefault="002D30E0" w:rsidP="002D30E0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DA168C" w:rsidRPr="00E5026B" w:rsidRDefault="002D30E0" w:rsidP="002D30E0">
            <w:pPr>
              <w:jc w:val="right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2D30E0" w:rsidRPr="00E5026B" w:rsidRDefault="002D30E0" w:rsidP="002D30E0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2D30E0" w:rsidRPr="00E5026B" w:rsidRDefault="002D30E0" w:rsidP="002D30E0">
            <w:pPr>
              <w:jc w:val="right"/>
              <w:rPr>
                <w:rFonts w:asciiTheme="majorBidi" w:hAnsiTheme="majorBidi" w:cstheme="majorBidi"/>
                <w:sz w:val="32"/>
                <w:szCs w:val="32"/>
                <w:rtl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4B6457" w:rsidRPr="00E5026B" w:rsidRDefault="004B6457" w:rsidP="0095373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fit in REBS’s area of research?</w:t>
            </w:r>
          </w:p>
          <w:p w:rsidR="004B6457" w:rsidRPr="00E5026B" w:rsidRDefault="004B6457" w:rsidP="0095373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s the article relevant to REBS’s objectives?</w:t>
            </w:r>
          </w:p>
          <w:p w:rsidR="00DA168C" w:rsidRPr="00E5026B" w:rsidRDefault="004B6457" w:rsidP="00953735">
            <w:pPr>
              <w:bidi w:val="0"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present relevant information</w:t>
            </w:r>
            <w:r w:rsidRPr="00E5026B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for its area of research?</w:t>
            </w:r>
          </w:p>
        </w:tc>
        <w:tc>
          <w:tcPr>
            <w:tcW w:w="3227" w:type="dxa"/>
          </w:tcPr>
          <w:p w:rsidR="00935C91" w:rsidRPr="00E5026B" w:rsidRDefault="00935C91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III. RELEVANCE</w:t>
            </w:r>
          </w:p>
          <w:p w:rsidR="00DA168C" w:rsidRPr="00E5026B" w:rsidRDefault="00935C91" w:rsidP="003B1E6D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  <w:rtl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Positive responses for these</w:t>
            </w:r>
            <w:r w:rsidR="003B1E6D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questions represent high</w:t>
            </w:r>
            <w:r w:rsidR="00B50000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relevance ratings. Negative</w:t>
            </w:r>
            <w:r w:rsidR="003B1E6D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B50000" w:rsidRPr="00E5026B">
              <w:rPr>
                <w:rFonts w:asciiTheme="majorBidi" w:hAnsiTheme="majorBidi" w:cstheme="majorBidi"/>
                <w:sz w:val="21"/>
                <w:szCs w:val="21"/>
              </w:rPr>
              <w:t>responses for these questions</w:t>
            </w:r>
            <w:r w:rsidR="003B1E6D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="00953735" w:rsidRPr="00E5026B">
              <w:rPr>
                <w:rFonts w:asciiTheme="majorBidi" w:hAnsiTheme="majorBidi" w:cstheme="majorBidi"/>
                <w:sz w:val="21"/>
                <w:szCs w:val="21"/>
              </w:rPr>
              <w:t>represent</w:t>
            </w:r>
            <w:r w:rsidR="00B50000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low relevance</w:t>
            </w:r>
            <w:r w:rsidR="003B1E6D" w:rsidRPr="00E5026B">
              <w:rPr>
                <w:rFonts w:asciiTheme="majorBidi" w:hAnsiTheme="majorBidi" w:cstheme="majorBidi"/>
                <w:sz w:val="21"/>
                <w:szCs w:val="21"/>
                <w:rtl/>
              </w:rPr>
              <w:t xml:space="preserve"> </w:t>
            </w:r>
            <w:r w:rsidR="00B50000" w:rsidRPr="00E5026B">
              <w:rPr>
                <w:rFonts w:asciiTheme="majorBidi" w:hAnsiTheme="majorBidi" w:cstheme="majorBidi"/>
                <w:sz w:val="21"/>
                <w:szCs w:val="21"/>
              </w:rPr>
              <w:t>ratings.</w:t>
            </w:r>
          </w:p>
        </w:tc>
      </w:tr>
      <w:tr w:rsidR="009F2D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9F2DFA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031F58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have a logic structure?</w:t>
            </w:r>
          </w:p>
          <w:p w:rsidR="00031F58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s the article clearly written?</w:t>
            </w:r>
          </w:p>
          <w:p w:rsidR="00031F58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s the article correctly written (from the</w:t>
            </w:r>
            <w:r w:rsidR="006D29C8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grammar point of view)?</w:t>
            </w:r>
          </w:p>
          <w:p w:rsidR="009F2DFA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rticle present in an appropriate way</w:t>
            </w:r>
            <w:r w:rsidR="006D29C8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the terminology for its area of interest?</w:t>
            </w:r>
          </w:p>
        </w:tc>
        <w:tc>
          <w:tcPr>
            <w:tcW w:w="3227" w:type="dxa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IV. PRESENTATION</w:t>
            </w:r>
          </w:p>
          <w:p w:rsidR="00031F58" w:rsidRPr="00E5026B" w:rsidRDefault="00031F58" w:rsidP="006D29C8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Positive responses for these</w:t>
            </w:r>
            <w:r w:rsidR="006D29C8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questions represent high</w:t>
            </w:r>
          </w:p>
          <w:p w:rsidR="00031F58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presentation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ratings.</w:t>
            </w:r>
          </w:p>
          <w:p w:rsidR="00031F58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Negative responses for these</w:t>
            </w:r>
          </w:p>
          <w:p w:rsidR="00031F58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questions represent low</w:t>
            </w:r>
          </w:p>
          <w:p w:rsidR="009F2DFA" w:rsidRPr="00E5026B" w:rsidRDefault="00031F58" w:rsidP="006D29C8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presentation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ratings.</w:t>
            </w:r>
          </w:p>
        </w:tc>
      </w:tr>
      <w:tr w:rsidR="00E46B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E46BFA" w:rsidRPr="00E5026B" w:rsidRDefault="00E46BFA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E46BFA" w:rsidRPr="00E5026B" w:rsidRDefault="00E46BFA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E46BFA" w:rsidRPr="00E5026B" w:rsidRDefault="00E46BFA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E46BFA" w:rsidRPr="00E5026B" w:rsidRDefault="00E46BFA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E46BFA" w:rsidRPr="00E5026B" w:rsidRDefault="00E46BFA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7196" w:type="dxa"/>
            <w:gridSpan w:val="2"/>
          </w:tcPr>
          <w:p w:rsidR="00E46BFA" w:rsidRPr="00E5026B" w:rsidRDefault="00E46BFA" w:rsidP="00E46BFA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V. CONTENT</w:t>
            </w:r>
          </w:p>
          <w:p w:rsidR="00E46BFA" w:rsidRPr="00E5026B" w:rsidRDefault="00E46BFA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In this section, there are nine elements to be evaluated. These are presented below.</w:t>
            </w:r>
          </w:p>
          <w:p w:rsidR="00E46BFA" w:rsidRPr="00E5026B" w:rsidRDefault="00E46BFA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1"/>
                <w:szCs w:val="21"/>
              </w:rPr>
              <w:t>Positive responses for these questions represent high content ratings. Negative</w:t>
            </w:r>
            <w:r w:rsidR="00391B56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esponses for these questions represent low content ratings.</w:t>
            </w:r>
          </w:p>
        </w:tc>
      </w:tr>
      <w:tr w:rsidR="007D6C0E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7D6C0E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860D0C" w:rsidRPr="00E5026B" w:rsidRDefault="00860D0C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title clearly express the content of the</w:t>
            </w:r>
            <w:r w:rsidR="00391B56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ticle?</w:t>
            </w:r>
          </w:p>
          <w:p w:rsidR="007D6C0E" w:rsidRPr="00E5026B" w:rsidRDefault="00860D0C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s the title suggestive for the theme proposed</w:t>
            </w:r>
            <w:r w:rsidR="00391B56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by REBS (if there is a proposed theme)?</w:t>
            </w:r>
          </w:p>
        </w:tc>
        <w:tc>
          <w:tcPr>
            <w:tcW w:w="3227" w:type="dxa"/>
          </w:tcPr>
          <w:p w:rsidR="007D6C0E" w:rsidRPr="00E5026B" w:rsidRDefault="00E46BFA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5.1. Title</w:t>
            </w:r>
          </w:p>
        </w:tc>
      </w:tr>
      <w:tr w:rsidR="009F2D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9F2DFA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3741DE" w:rsidRPr="00E5026B" w:rsidRDefault="003741DE" w:rsidP="003741DE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s the abstract sufficiently informative?</w:t>
            </w:r>
          </w:p>
          <w:p w:rsidR="003741DE" w:rsidRPr="00E5026B" w:rsidRDefault="003741DE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bstract describe the research and the</w:t>
            </w:r>
            <w:r w:rsidR="00391B56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esults?</w:t>
            </w:r>
          </w:p>
          <w:p w:rsidR="009F2DFA" w:rsidRPr="00E5026B" w:rsidRDefault="003741DE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abstract provide a good perspective</w:t>
            </w:r>
            <w:r w:rsidR="00391B56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on the final message of the article?</w:t>
            </w:r>
          </w:p>
        </w:tc>
        <w:tc>
          <w:tcPr>
            <w:tcW w:w="3227" w:type="dxa"/>
          </w:tcPr>
          <w:p w:rsidR="009F2DFA" w:rsidRPr="00E5026B" w:rsidRDefault="003741DE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5.2 Abstract</w:t>
            </w:r>
          </w:p>
        </w:tc>
      </w:tr>
      <w:tr w:rsidR="009F2D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lastRenderedPageBreak/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9F2DFA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9B516C" w:rsidRPr="00E5026B" w:rsidRDefault="009B516C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lastRenderedPageBreak/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introduction correctly highlight the</w:t>
            </w:r>
            <w:r w:rsidR="00391B56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current concerns in the area?</w:t>
            </w:r>
          </w:p>
          <w:p w:rsidR="009B516C" w:rsidRPr="00E5026B" w:rsidRDefault="009B516C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introduction specify the research</w:t>
            </w:r>
          </w:p>
          <w:p w:rsidR="009B516C" w:rsidRPr="00E5026B" w:rsidRDefault="009B516C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lastRenderedPageBreak/>
              <w:t>objectives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>?</w:t>
            </w:r>
          </w:p>
          <w:p w:rsidR="009B516C" w:rsidRPr="00E5026B" w:rsidRDefault="009B516C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es the introduction present the article</w:t>
            </w:r>
          </w:p>
          <w:p w:rsidR="009F2DFA" w:rsidRPr="00E5026B" w:rsidRDefault="009B516C" w:rsidP="00391B56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contribution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to economic theory and/or practice</w:t>
            </w:r>
            <w:r w:rsidR="00391B56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mprovements?</w:t>
            </w:r>
          </w:p>
        </w:tc>
        <w:tc>
          <w:tcPr>
            <w:tcW w:w="3227" w:type="dxa"/>
          </w:tcPr>
          <w:p w:rsidR="009F2DFA" w:rsidRPr="00E5026B" w:rsidRDefault="003741DE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lastRenderedPageBreak/>
              <w:t>5.3 Introduction</w:t>
            </w:r>
          </w:p>
        </w:tc>
      </w:tr>
      <w:tr w:rsidR="009F2D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9F2DFA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6D5860" w:rsidRPr="00E5026B" w:rsidRDefault="006D5860" w:rsidP="00CF5DEB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methods used clearly explained?</w:t>
            </w:r>
          </w:p>
          <w:p w:rsidR="006D5860" w:rsidRPr="00E5026B" w:rsidRDefault="006D5860" w:rsidP="00CF5DEB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</w:t>
            </w:r>
            <w:r w:rsidR="00CF5DEB" w:rsidRPr="00E5026B">
              <w:rPr>
                <w:rFonts w:asciiTheme="majorBidi" w:hAnsiTheme="majorBidi" w:cstheme="majorBidi"/>
                <w:sz w:val="21"/>
                <w:szCs w:val="21"/>
              </w:rPr>
              <w:t>re the methods used validated /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ecognized?</w:t>
            </w:r>
          </w:p>
          <w:p w:rsidR="009F2DFA" w:rsidRPr="00E5026B" w:rsidRDefault="006D5860" w:rsidP="00CF5DEB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3"/>
                <w:szCs w:val="23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data and statistics used reliable?</w:t>
            </w:r>
          </w:p>
        </w:tc>
        <w:tc>
          <w:tcPr>
            <w:tcW w:w="3227" w:type="dxa"/>
          </w:tcPr>
          <w:p w:rsidR="009F2DFA" w:rsidRPr="00E5026B" w:rsidRDefault="006D5860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5.4 Methodology</w:t>
            </w:r>
          </w:p>
        </w:tc>
      </w:tr>
      <w:tr w:rsidR="007D6C0E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7D6C0E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C56D4C" w:rsidRPr="00E5026B" w:rsidRDefault="00C56D4C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results clearly presented?</w:t>
            </w:r>
          </w:p>
          <w:p w:rsidR="00C56D4C" w:rsidRPr="00E5026B" w:rsidRDefault="00C56D4C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all relevant connections with others’</w:t>
            </w:r>
            <w:r w:rsidR="00D52C52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work/research declared?</w:t>
            </w:r>
          </w:p>
          <w:p w:rsidR="00C56D4C" w:rsidRPr="00E5026B" w:rsidRDefault="00C56D4C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s the literature used in support of research</w:t>
            </w:r>
          </w:p>
          <w:p w:rsidR="00C56D4C" w:rsidRPr="00E5026B" w:rsidRDefault="00C56D4C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sufficiently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comprehensive and current?</w:t>
            </w:r>
          </w:p>
          <w:p w:rsidR="00C56D4C" w:rsidRPr="00E5026B" w:rsidRDefault="00C56D4C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results sufficiently avoid</w:t>
            </w:r>
            <w:r w:rsidR="00D52C52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misinterpretation?</w:t>
            </w:r>
          </w:p>
          <w:p w:rsidR="007D6C0E" w:rsidRPr="00E5026B" w:rsidRDefault="00C56D4C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results sufficiently avoid assumptions</w:t>
            </w:r>
            <w:r w:rsidR="00D52C52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nd speculations?</w:t>
            </w:r>
          </w:p>
        </w:tc>
        <w:tc>
          <w:tcPr>
            <w:tcW w:w="3227" w:type="dxa"/>
          </w:tcPr>
          <w:p w:rsidR="007D6C0E" w:rsidRPr="00E5026B" w:rsidRDefault="00C56D4C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5.5 Results</w:t>
            </w:r>
          </w:p>
        </w:tc>
      </w:tr>
      <w:tr w:rsidR="009F2D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9F2DFA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8B62A1" w:rsidRPr="00E5026B" w:rsidRDefault="008B62A1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conclusions correctly / logically</w:t>
            </w:r>
          </w:p>
          <w:p w:rsidR="008B62A1" w:rsidRPr="00E5026B" w:rsidRDefault="008B62A1" w:rsidP="00D52C52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explained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>?</w:t>
            </w:r>
          </w:p>
          <w:p w:rsidR="008B62A1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conclusions sufficiently avoid</w:t>
            </w:r>
            <w:r w:rsidR="005E29D5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misinterpretation?</w:t>
            </w:r>
          </w:p>
          <w:p w:rsidR="009F2DFA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conclusions sufficiently avoid too</w:t>
            </w:r>
            <w:r w:rsidR="005E29D5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general or biased information?</w:t>
            </w:r>
          </w:p>
        </w:tc>
        <w:tc>
          <w:tcPr>
            <w:tcW w:w="3227" w:type="dxa"/>
          </w:tcPr>
          <w:p w:rsidR="009F2DFA" w:rsidRPr="00E5026B" w:rsidRDefault="00697515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5.6 Conclusions</w:t>
            </w:r>
          </w:p>
        </w:tc>
      </w:tr>
      <w:tr w:rsidR="009F2D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9F2DFA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8B62A1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references reflect the latest</w:t>
            </w:r>
            <w:r w:rsidR="005E29D5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work/research in the considered area??</w:t>
            </w:r>
          </w:p>
          <w:p w:rsidR="008B62A1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references correctly indicated in the</w:t>
            </w:r>
            <w:r w:rsidR="005E29D5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ticle?</w:t>
            </w:r>
          </w:p>
          <w:p w:rsidR="009F2DFA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references properly indexed and</w:t>
            </w:r>
            <w:r w:rsidR="005E29D5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recorded in the bibliography?</w:t>
            </w:r>
          </w:p>
        </w:tc>
        <w:tc>
          <w:tcPr>
            <w:tcW w:w="3227" w:type="dxa"/>
          </w:tcPr>
          <w:p w:rsidR="009F2DFA" w:rsidRPr="00E5026B" w:rsidRDefault="008B62A1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5.7 References</w:t>
            </w:r>
          </w:p>
        </w:tc>
      </w:tr>
      <w:tr w:rsidR="009F2DFA" w:rsidRPr="00E5026B" w:rsidTr="0092092C">
        <w:tc>
          <w:tcPr>
            <w:tcW w:w="2046" w:type="dxa"/>
            <w:shd w:val="clear" w:color="auto" w:fill="F2DBDB" w:themeFill="accent2" w:themeFillTint="33"/>
          </w:tcPr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031F58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9F2DFA" w:rsidRPr="00E5026B" w:rsidRDefault="00031F58" w:rsidP="00031F58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8B62A1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tables correctly indicate the measuring</w:t>
            </w:r>
            <w:r w:rsidR="005E29D5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units and the source?</w:t>
            </w:r>
          </w:p>
          <w:p w:rsidR="008B62A1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tables correctly named and numbered?</w:t>
            </w:r>
          </w:p>
          <w:p w:rsidR="008B62A1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data presented in tables correctly</w:t>
            </w:r>
          </w:p>
          <w:p w:rsidR="008B62A1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proofErr w:type="gram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valued</w:t>
            </w:r>
            <w:proofErr w:type="gram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and interpreted in the article?</w:t>
            </w:r>
          </w:p>
          <w:p w:rsidR="009F2DFA" w:rsidRPr="00E5026B" w:rsidRDefault="008B62A1" w:rsidP="005E29D5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Are the tables </w:t>
            </w:r>
            <w:proofErr w:type="spellStart"/>
            <w:r w:rsidRPr="00E5026B">
              <w:rPr>
                <w:rFonts w:asciiTheme="majorBidi" w:hAnsiTheme="majorBidi" w:cstheme="majorBidi"/>
                <w:sz w:val="21"/>
                <w:szCs w:val="21"/>
              </w:rPr>
              <w:t>well proportioned</w:t>
            </w:r>
            <w:proofErr w:type="spellEnd"/>
            <w:r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and</w:t>
            </w:r>
            <w:r w:rsidR="005E29D5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esthetically placed in the article?</w:t>
            </w:r>
          </w:p>
        </w:tc>
        <w:tc>
          <w:tcPr>
            <w:tcW w:w="3227" w:type="dxa"/>
          </w:tcPr>
          <w:p w:rsidR="009F2DFA" w:rsidRPr="00E5026B" w:rsidRDefault="008B62A1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5.8 Tables</w:t>
            </w:r>
          </w:p>
        </w:tc>
      </w:tr>
      <w:tr w:rsidR="00A16DBC" w:rsidRPr="00E5026B" w:rsidTr="0092092C">
        <w:tc>
          <w:tcPr>
            <w:tcW w:w="2046" w:type="dxa"/>
            <w:shd w:val="clear" w:color="auto" w:fill="F2DBDB" w:themeFill="accent2" w:themeFillTint="33"/>
          </w:tcPr>
          <w:p w:rsidR="00A16DBC" w:rsidRPr="00E5026B" w:rsidRDefault="00A16DBC" w:rsidP="00A16DBC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poor</w:t>
            </w:r>
          </w:p>
          <w:p w:rsidR="00A16DBC" w:rsidRPr="00E5026B" w:rsidRDefault="00A16DBC" w:rsidP="00A16DBC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needs improvements</w:t>
            </w:r>
          </w:p>
          <w:p w:rsidR="00A16DBC" w:rsidRPr="00E5026B" w:rsidRDefault="00A16DBC" w:rsidP="00A16DBC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verage</w:t>
            </w:r>
          </w:p>
          <w:p w:rsidR="00A16DBC" w:rsidRPr="00E5026B" w:rsidRDefault="00A16DBC" w:rsidP="00A16DBC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good</w:t>
            </w:r>
          </w:p>
          <w:p w:rsidR="00A16DBC" w:rsidRPr="00E5026B" w:rsidRDefault="00A16DBC" w:rsidP="00A16DBC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excellent</w:t>
            </w:r>
          </w:p>
        </w:tc>
        <w:tc>
          <w:tcPr>
            <w:tcW w:w="3969" w:type="dxa"/>
          </w:tcPr>
          <w:p w:rsidR="00A16DBC" w:rsidRPr="00E5026B" w:rsidRDefault="00A16DBC" w:rsidP="0010407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graphs and figures properly illustrate</w:t>
            </w:r>
            <w:r w:rsidR="0010407E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the discussed subject?</w:t>
            </w:r>
          </w:p>
          <w:p w:rsidR="00A16DBC" w:rsidRPr="00E5026B" w:rsidRDefault="00A16DBC" w:rsidP="0010407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Do the graphs and figures correctly indicate</w:t>
            </w:r>
            <w:r w:rsidR="0010407E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the measuring units and the source?</w:t>
            </w:r>
          </w:p>
          <w:p w:rsidR="00A16DBC" w:rsidRPr="00E5026B" w:rsidRDefault="00A16DBC" w:rsidP="0010407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graphs and figures correctly named</w:t>
            </w:r>
            <w:r w:rsidR="0010407E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nd numbered?</w:t>
            </w:r>
          </w:p>
          <w:p w:rsidR="00A16DBC" w:rsidRPr="00E5026B" w:rsidRDefault="00A16DBC" w:rsidP="0010407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lastRenderedPageBreak/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re the data presented in graphs and figures</w:t>
            </w:r>
            <w:r w:rsidR="0010407E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correctly valued and interpreted in the article?</w:t>
            </w:r>
          </w:p>
          <w:p w:rsidR="00A16DBC" w:rsidRPr="00E5026B" w:rsidRDefault="00A16DBC" w:rsidP="0010407E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3"/>
                <w:szCs w:val="23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="0010407E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Are the graphs and figures </w:t>
            </w:r>
            <w:proofErr w:type="spellStart"/>
            <w:r w:rsidR="0010407E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well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proportioned</w:t>
            </w:r>
            <w:proofErr w:type="spellEnd"/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and aesthetically placed in the article?</w:t>
            </w:r>
          </w:p>
        </w:tc>
        <w:tc>
          <w:tcPr>
            <w:tcW w:w="3227" w:type="dxa"/>
          </w:tcPr>
          <w:p w:rsidR="00A16DBC" w:rsidRPr="00E5026B" w:rsidRDefault="00A16DBC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lastRenderedPageBreak/>
              <w:t>5.9 Graphs and figures</w:t>
            </w:r>
          </w:p>
        </w:tc>
      </w:tr>
      <w:tr w:rsidR="00A16DBC" w:rsidRPr="00E5026B" w:rsidTr="0092092C">
        <w:tc>
          <w:tcPr>
            <w:tcW w:w="2046" w:type="dxa"/>
            <w:shd w:val="clear" w:color="auto" w:fill="F2DBDB" w:themeFill="accent2" w:themeFillTint="33"/>
          </w:tcPr>
          <w:p w:rsidR="00B76815" w:rsidRPr="00E5026B" w:rsidRDefault="00B76815" w:rsidP="00B76815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Accepted</w:t>
            </w:r>
          </w:p>
          <w:p w:rsidR="00A16DBC" w:rsidRPr="00E5026B" w:rsidRDefault="00B76815" w:rsidP="00B76815">
            <w:pPr>
              <w:autoSpaceDE w:val="0"/>
              <w:autoSpaceDN w:val="0"/>
              <w:bidi w:val="0"/>
              <w:adjustRightInd w:val="0"/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eastAsia="CourierNewPS-BoldMT" w:hAnsiTheme="majorBidi" w:cstheme="majorBidi"/>
                <w:b/>
                <w:bCs/>
                <w:sz w:val="21"/>
                <w:szCs w:val="21"/>
              </w:rPr>
              <w:t xml:space="preserve">□ </w:t>
            </w:r>
            <w:r w:rsidRPr="00E5026B">
              <w:rPr>
                <w:rFonts w:asciiTheme="majorBidi" w:eastAsia="CourierNewPS-BoldMT" w:hAnsiTheme="majorBidi" w:cstheme="majorBidi"/>
                <w:sz w:val="21"/>
                <w:szCs w:val="21"/>
              </w:rPr>
              <w:t>Rejected</w:t>
            </w:r>
          </w:p>
        </w:tc>
        <w:tc>
          <w:tcPr>
            <w:tcW w:w="3969" w:type="dxa"/>
          </w:tcPr>
          <w:p w:rsidR="00A16DBC" w:rsidRPr="00E5026B" w:rsidRDefault="00A16DBC" w:rsidP="0060622C">
            <w:pPr>
              <w:autoSpaceDE w:val="0"/>
              <w:autoSpaceDN w:val="0"/>
              <w:bidi w:val="0"/>
              <w:adjustRightInd w:val="0"/>
              <w:jc w:val="both"/>
              <w:rPr>
                <w:rFonts w:asciiTheme="majorBidi" w:hAnsiTheme="majorBidi" w:cstheme="majorBidi"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sz w:val="23"/>
                <w:szCs w:val="23"/>
              </w:rPr>
              <w:t xml:space="preserve">•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If an article (or parts from an article) is</w:t>
            </w:r>
            <w:r w:rsidR="0060622C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suspected to be a substantial copy of an earlier</w:t>
            </w:r>
            <w:r w:rsidR="0060622C" w:rsidRPr="00E5026B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E5026B">
              <w:rPr>
                <w:rFonts w:asciiTheme="majorBidi" w:hAnsiTheme="majorBidi" w:cstheme="majorBidi"/>
                <w:sz w:val="21"/>
                <w:szCs w:val="21"/>
              </w:rPr>
              <w:t>work, the article is rejected.</w:t>
            </w:r>
          </w:p>
        </w:tc>
        <w:tc>
          <w:tcPr>
            <w:tcW w:w="3227" w:type="dxa"/>
          </w:tcPr>
          <w:p w:rsidR="00A16DBC" w:rsidRPr="00E5026B" w:rsidRDefault="00A16DBC" w:rsidP="00935C91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VI. PLAGIARISM</w:t>
            </w:r>
          </w:p>
        </w:tc>
      </w:tr>
    </w:tbl>
    <w:p w:rsidR="00753B04" w:rsidRPr="00E5026B" w:rsidRDefault="00753B04" w:rsidP="00DA168C">
      <w:pPr>
        <w:bidi w:val="0"/>
        <w:rPr>
          <w:rFonts w:asciiTheme="majorBidi" w:hAnsiTheme="majorBidi" w:cstheme="majorBidi"/>
          <w:sz w:val="32"/>
          <w:szCs w:val="32"/>
        </w:rPr>
      </w:pPr>
    </w:p>
    <w:p w:rsidR="00041557" w:rsidRPr="008D6C78" w:rsidRDefault="000961F7" w:rsidP="0092092C">
      <w:pPr>
        <w:shd w:val="clear" w:color="auto" w:fill="DBE5F1" w:themeFill="accent1" w:themeFillTint="33"/>
        <w:bidi w:val="0"/>
        <w:rPr>
          <w:rFonts w:asciiTheme="majorBidi" w:hAnsiTheme="majorBidi" w:cstheme="majorBidi"/>
          <w:sz w:val="40"/>
          <w:szCs w:val="40"/>
          <w:rtl/>
        </w:rPr>
      </w:pPr>
      <w:r w:rsidRPr="008D6C78">
        <w:rPr>
          <w:rFonts w:asciiTheme="majorBidi" w:hAnsiTheme="majorBidi" w:cstheme="majorBidi"/>
          <w:b/>
          <w:bCs/>
        </w:rPr>
        <w:t>III. FINAL DEC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A8781E" w:rsidRPr="00E5026B" w:rsidTr="008D6C78">
        <w:tc>
          <w:tcPr>
            <w:tcW w:w="4621" w:type="dxa"/>
            <w:shd w:val="clear" w:color="auto" w:fill="B8CCE4" w:themeFill="accent1" w:themeFillTint="66"/>
          </w:tcPr>
          <w:p w:rsidR="0092092C" w:rsidRDefault="0092092C" w:rsidP="008D6C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</w:p>
          <w:p w:rsidR="00A8781E" w:rsidRDefault="00A8781E" w:rsidP="0092092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OVERALL RATING</w:t>
            </w:r>
          </w:p>
          <w:p w:rsidR="008D6C78" w:rsidRPr="00E5026B" w:rsidRDefault="008D6C78" w:rsidP="008D6C78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621" w:type="dxa"/>
            <w:shd w:val="clear" w:color="auto" w:fill="B8CCE4" w:themeFill="accent1" w:themeFillTint="66"/>
          </w:tcPr>
          <w:p w:rsidR="0092092C" w:rsidRDefault="0092092C" w:rsidP="008D6C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1"/>
                <w:szCs w:val="21"/>
              </w:rPr>
            </w:pPr>
          </w:p>
          <w:p w:rsidR="00A8781E" w:rsidRPr="00E5026B" w:rsidRDefault="00A8781E" w:rsidP="0092092C">
            <w:pPr>
              <w:bidi w:val="0"/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E5026B">
              <w:rPr>
                <w:rFonts w:asciiTheme="majorBidi" w:hAnsiTheme="majorBidi" w:cstheme="majorBidi"/>
                <w:b/>
                <w:bCs/>
                <w:sz w:val="21"/>
                <w:szCs w:val="21"/>
              </w:rPr>
              <w:t>FINAL DECISION</w:t>
            </w:r>
          </w:p>
        </w:tc>
      </w:tr>
      <w:tr w:rsidR="00A8781E" w:rsidRPr="00E5026B" w:rsidTr="00A8781E">
        <w:tc>
          <w:tcPr>
            <w:tcW w:w="4621" w:type="dxa"/>
          </w:tcPr>
          <w:p w:rsidR="00A8781E" w:rsidRPr="000C48B6" w:rsidRDefault="00011271" w:rsidP="000C48B6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Poor</w:t>
            </w:r>
          </w:p>
        </w:tc>
        <w:tc>
          <w:tcPr>
            <w:tcW w:w="4621" w:type="dxa"/>
          </w:tcPr>
          <w:p w:rsidR="00A8781E" w:rsidRPr="000C48B6" w:rsidRDefault="00B95443" w:rsidP="000C48B6">
            <w:pPr>
              <w:autoSpaceDE w:val="0"/>
              <w:autoSpaceDN w:val="0"/>
              <w:bidi w:val="0"/>
              <w:adjustRightInd w:val="0"/>
              <w:spacing w:line="360" w:lineRule="auto"/>
              <w:jc w:val="both"/>
              <w:rPr>
                <w:rFonts w:asciiTheme="majorBidi" w:eastAsia="CourierNewPS-BoldMT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 xml:space="preserve">□ Rejected </w:t>
            </w:r>
          </w:p>
        </w:tc>
      </w:tr>
      <w:tr w:rsidR="00A8781E" w:rsidRPr="00E5026B" w:rsidTr="00A8781E">
        <w:tc>
          <w:tcPr>
            <w:tcW w:w="4621" w:type="dxa"/>
          </w:tcPr>
          <w:p w:rsidR="00A8781E" w:rsidRPr="000C48B6" w:rsidRDefault="00011271" w:rsidP="000C48B6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Needs improvements</w:t>
            </w:r>
          </w:p>
        </w:tc>
        <w:tc>
          <w:tcPr>
            <w:tcW w:w="4621" w:type="dxa"/>
          </w:tcPr>
          <w:p w:rsidR="00A8781E" w:rsidRPr="000C48B6" w:rsidRDefault="000D2B07" w:rsidP="000C48B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To be Revised and resubmitted</w:t>
            </w:r>
          </w:p>
        </w:tc>
      </w:tr>
      <w:tr w:rsidR="00A8781E" w:rsidRPr="00E5026B" w:rsidTr="00A8781E">
        <w:tc>
          <w:tcPr>
            <w:tcW w:w="4621" w:type="dxa"/>
          </w:tcPr>
          <w:p w:rsidR="00A8781E" w:rsidRPr="000C48B6" w:rsidRDefault="00011271" w:rsidP="000C48B6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Average</w:t>
            </w:r>
          </w:p>
        </w:tc>
        <w:tc>
          <w:tcPr>
            <w:tcW w:w="4621" w:type="dxa"/>
          </w:tcPr>
          <w:p w:rsidR="00C64384" w:rsidRPr="000C48B6" w:rsidRDefault="00C64384" w:rsidP="000C48B6">
            <w:pPr>
              <w:autoSpaceDE w:val="0"/>
              <w:autoSpaceDN w:val="0"/>
              <w:bidi w:val="0"/>
              <w:adjustRightInd w:val="0"/>
              <w:spacing w:line="360" w:lineRule="auto"/>
              <w:jc w:val="both"/>
              <w:rPr>
                <w:rFonts w:asciiTheme="majorBidi" w:eastAsia="CourierNewPS-BoldMT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To be Revised and resubmitted</w:t>
            </w:r>
          </w:p>
          <w:p w:rsidR="00A8781E" w:rsidRPr="000C48B6" w:rsidRDefault="00C64384" w:rsidP="000C48B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Accepted with minimum changes</w:t>
            </w:r>
          </w:p>
        </w:tc>
      </w:tr>
      <w:tr w:rsidR="00A8781E" w:rsidRPr="00E5026B" w:rsidTr="00A8781E">
        <w:tc>
          <w:tcPr>
            <w:tcW w:w="4621" w:type="dxa"/>
          </w:tcPr>
          <w:p w:rsidR="00A8781E" w:rsidRPr="000C48B6" w:rsidRDefault="00011271" w:rsidP="000C48B6">
            <w:pPr>
              <w:bidi w:val="0"/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Good</w:t>
            </w:r>
          </w:p>
        </w:tc>
        <w:tc>
          <w:tcPr>
            <w:tcW w:w="4621" w:type="dxa"/>
          </w:tcPr>
          <w:p w:rsidR="00A8781E" w:rsidRPr="000C48B6" w:rsidRDefault="004434DC" w:rsidP="000C48B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Accepted with minimum changes</w:t>
            </w:r>
          </w:p>
        </w:tc>
      </w:tr>
      <w:tr w:rsidR="00011271" w:rsidRPr="00E5026B" w:rsidTr="00A8781E">
        <w:tc>
          <w:tcPr>
            <w:tcW w:w="4621" w:type="dxa"/>
          </w:tcPr>
          <w:p w:rsidR="00011271" w:rsidRPr="000C48B6" w:rsidRDefault="00011271" w:rsidP="000C48B6">
            <w:pPr>
              <w:bidi w:val="0"/>
              <w:spacing w:line="360" w:lineRule="auto"/>
              <w:rPr>
                <w:rFonts w:asciiTheme="majorBidi" w:eastAsia="CourierNewPS-BoldMT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Excellent</w:t>
            </w:r>
          </w:p>
        </w:tc>
        <w:tc>
          <w:tcPr>
            <w:tcW w:w="4621" w:type="dxa"/>
          </w:tcPr>
          <w:p w:rsidR="00011271" w:rsidRPr="000C48B6" w:rsidRDefault="008010D2" w:rsidP="000C48B6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0C48B6">
              <w:rPr>
                <w:rFonts w:asciiTheme="majorBidi" w:eastAsia="CourierNewPS-BoldMT" w:hAnsiTheme="majorBidi" w:cstheme="majorBidi"/>
                <w:sz w:val="24"/>
                <w:szCs w:val="24"/>
              </w:rPr>
              <w:t>□ Accepted</w:t>
            </w:r>
          </w:p>
        </w:tc>
      </w:tr>
    </w:tbl>
    <w:p w:rsidR="00701638" w:rsidRDefault="00701638" w:rsidP="00701638">
      <w:pPr>
        <w:bidi w:val="0"/>
        <w:rPr>
          <w:rFonts w:asciiTheme="majorBidi" w:hAnsiTheme="majorBidi" w:cstheme="majorBidi"/>
          <w:b/>
          <w:bCs/>
          <w:sz w:val="19"/>
          <w:szCs w:val="19"/>
        </w:rPr>
      </w:pPr>
    </w:p>
    <w:p w:rsidR="008010D2" w:rsidRPr="00701638" w:rsidRDefault="008D6C78" w:rsidP="008D6C78">
      <w:pPr>
        <w:shd w:val="clear" w:color="auto" w:fill="B8CCE4" w:themeFill="accent1" w:themeFillTint="66"/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701638">
        <w:rPr>
          <w:rFonts w:asciiTheme="majorBidi" w:hAnsiTheme="majorBidi" w:cstheme="majorBidi"/>
          <w:b/>
          <w:bCs/>
          <w:sz w:val="28"/>
          <w:szCs w:val="28"/>
        </w:rPr>
        <w:t>Iv. Further Comments to the Author/Editor-In-Chie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02508" w:rsidRPr="00E5026B" w:rsidTr="00A02508">
        <w:tc>
          <w:tcPr>
            <w:tcW w:w="9242" w:type="dxa"/>
          </w:tcPr>
          <w:p w:rsidR="00A02508" w:rsidRPr="00E5026B" w:rsidRDefault="00A02508" w:rsidP="008010D2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A02508" w:rsidRPr="00E5026B" w:rsidRDefault="00A02508" w:rsidP="00A02508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A02508" w:rsidRPr="00E5026B" w:rsidRDefault="00A02508" w:rsidP="00A02508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A02508" w:rsidRPr="00E5026B" w:rsidRDefault="00A02508" w:rsidP="00A02508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  <w:rtl/>
              </w:rPr>
            </w:pPr>
          </w:p>
          <w:p w:rsidR="000C48B6" w:rsidRPr="00E5026B" w:rsidRDefault="000C48B6" w:rsidP="000C48B6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D70FC1" w:rsidRPr="00E5026B" w:rsidRDefault="00D70FC1" w:rsidP="00D70FC1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A02508" w:rsidRPr="00E5026B" w:rsidRDefault="00A02508" w:rsidP="00A02508">
            <w:pPr>
              <w:bidi w:val="0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</w:tbl>
    <w:p w:rsidR="000961F7" w:rsidRPr="00E5026B" w:rsidRDefault="000961F7" w:rsidP="00E5026B">
      <w:pPr>
        <w:bidi w:val="0"/>
        <w:rPr>
          <w:rFonts w:asciiTheme="majorBidi" w:hAnsiTheme="majorBidi" w:cstheme="majorBidi"/>
          <w:sz w:val="32"/>
          <w:szCs w:val="32"/>
          <w:rtl/>
        </w:rPr>
      </w:pPr>
    </w:p>
    <w:sectPr w:rsidR="000961F7" w:rsidRPr="00E5026B" w:rsidSect="002E04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7B17" w:rsidRDefault="008E7B17" w:rsidP="00174195">
      <w:pPr>
        <w:spacing w:after="0" w:line="240" w:lineRule="auto"/>
      </w:pPr>
      <w:r>
        <w:separator/>
      </w:r>
    </w:p>
  </w:endnote>
  <w:endnote w:type="continuationSeparator" w:id="0">
    <w:p w:rsidR="008E7B17" w:rsidRDefault="008E7B17" w:rsidP="00174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ourierNewPS-Bold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2646" w:rsidRDefault="00EF264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8503005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22041" w:rsidRDefault="00E220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01BB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:rsidR="00174195" w:rsidRDefault="0017419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2646" w:rsidRDefault="00EF26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7B17" w:rsidRDefault="008E7B17" w:rsidP="00174195">
      <w:pPr>
        <w:spacing w:after="0" w:line="240" w:lineRule="auto"/>
      </w:pPr>
      <w:r>
        <w:separator/>
      </w:r>
    </w:p>
  </w:footnote>
  <w:footnote w:type="continuationSeparator" w:id="0">
    <w:p w:rsidR="008E7B17" w:rsidRDefault="008E7B17" w:rsidP="00174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2646" w:rsidRDefault="00EF26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7A68" w:rsidRPr="000368A0" w:rsidRDefault="00067A68" w:rsidP="00067A68">
    <w:pPr>
      <w:shd w:val="clear" w:color="auto" w:fill="17365D"/>
      <w:tabs>
        <w:tab w:val="left" w:pos="6828"/>
      </w:tabs>
      <w:bidi w:val="0"/>
      <w:spacing w:after="0" w:line="240" w:lineRule="auto"/>
      <w:rPr>
        <w:rFonts w:ascii="Calibri" w:eastAsia="Times New Roman" w:hAnsi="Calibri" w:cs="Arial"/>
        <w:b/>
        <w:bCs/>
        <w:sz w:val="16"/>
        <w:szCs w:val="16"/>
        <w:lang w:bidi="ar-SA"/>
      </w:rPr>
    </w:pPr>
    <w:r w:rsidRPr="000368A0">
      <w:rPr>
        <w:rFonts w:ascii="Calibri" w:eastAsia="Times New Roman" w:hAnsi="Calibri" w:cs="Arial"/>
        <w:noProof/>
        <w:rtl/>
        <w:lang w:bidi="ar-SA"/>
      </w:rPr>
      <w:drawing>
        <wp:inline distT="0" distB="0" distL="0" distR="0" wp14:anchorId="42793F34" wp14:editId="407A7A18">
          <wp:extent cx="1485900" cy="845820"/>
          <wp:effectExtent l="19050" t="0" r="19050" b="259080"/>
          <wp:docPr id="1" name="Picture 1" descr="J:\journal\logo\LOGO-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:\journal\logo\LOGO-n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910" cy="851518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  <w:r w:rsidRPr="000368A0">
      <w:rPr>
        <w:rFonts w:ascii="Calibri" w:eastAsia="Times New Roman" w:hAnsi="Calibri" w:cs="Arial"/>
        <w:lang w:bidi="ar-SA"/>
      </w:rPr>
      <w:t xml:space="preserve">       </w:t>
    </w:r>
    <w:r w:rsidRPr="000368A0">
      <w:rPr>
        <w:rFonts w:ascii="Calibri" w:eastAsia="Times New Roman" w:hAnsi="Calibri" w:cs="Arial"/>
        <w:lang w:bidi="ar-SA"/>
      </w:rPr>
      <w:tab/>
    </w:r>
    <w:r w:rsidRPr="000368A0">
      <w:rPr>
        <w:rFonts w:ascii="Calibri" w:eastAsia="Times New Roman" w:hAnsi="Calibri" w:cs="Arial"/>
        <w:b/>
        <w:bCs/>
        <w:shd w:val="clear" w:color="auto" w:fill="F67A2E"/>
        <w:lang w:bidi="ar-SA"/>
      </w:rPr>
      <w:t xml:space="preserve">Reviewer </w:t>
    </w:r>
    <w:r>
      <w:rPr>
        <w:rFonts w:ascii="Calibri" w:eastAsia="Times New Roman" w:hAnsi="Calibri" w:cs="Arial"/>
        <w:b/>
        <w:bCs/>
        <w:shd w:val="clear" w:color="auto" w:fill="F67A2E"/>
        <w:lang w:bidi="ar-SA"/>
      </w:rPr>
      <w:t>Sheet</w:t>
    </w:r>
  </w:p>
  <w:p w:rsidR="00067A68" w:rsidRPr="000368A0" w:rsidRDefault="00067A68" w:rsidP="00067A68">
    <w:pPr>
      <w:shd w:val="clear" w:color="auto" w:fill="17365D"/>
      <w:tabs>
        <w:tab w:val="left" w:pos="6828"/>
      </w:tabs>
      <w:bidi w:val="0"/>
      <w:spacing w:after="0" w:line="240" w:lineRule="auto"/>
      <w:rPr>
        <w:rFonts w:ascii="Times New Roman" w:eastAsia="Times New Roman" w:hAnsi="Times New Roman" w:cs="Times New Roman"/>
        <w:b/>
        <w:bCs/>
        <w:sz w:val="18"/>
        <w:szCs w:val="18"/>
        <w:lang w:bidi="ar-SA"/>
      </w:rPr>
    </w:pPr>
    <w:r w:rsidRPr="000368A0">
      <w:rPr>
        <w:rFonts w:ascii="Times New Roman" w:eastAsia="Times New Roman" w:hAnsi="Times New Roman" w:cs="Times New Roman"/>
        <w:b/>
        <w:bCs/>
        <w:sz w:val="18"/>
        <w:szCs w:val="18"/>
        <w:lang w:bidi="ar-SA"/>
      </w:rPr>
      <w:t xml:space="preserve">   Dear Reviewer,</w:t>
    </w:r>
  </w:p>
  <w:p w:rsidR="00067A68" w:rsidRPr="000368A0" w:rsidRDefault="00067A68" w:rsidP="00067A68">
    <w:pPr>
      <w:shd w:val="clear" w:color="auto" w:fill="17365D"/>
      <w:tabs>
        <w:tab w:val="left" w:pos="6828"/>
      </w:tabs>
      <w:bidi w:val="0"/>
      <w:spacing w:after="0" w:line="240" w:lineRule="auto"/>
      <w:rPr>
        <w:rFonts w:ascii="Microsoft YaHei UI" w:eastAsia="Microsoft YaHei UI" w:hAnsi="Microsoft YaHei UI" w:cs="B Titr"/>
        <w:b/>
        <w:bCs/>
        <w:i/>
        <w:iCs/>
        <w:sz w:val="18"/>
        <w:szCs w:val="18"/>
        <w:lang w:bidi="ar-SA"/>
      </w:rPr>
    </w:pPr>
    <w:r w:rsidRPr="000368A0">
      <w:rPr>
        <w:rFonts w:ascii="Microsoft YaHei UI" w:eastAsia="Microsoft YaHei UI" w:hAnsi="Microsoft YaHei UI" w:cs="B Titr"/>
        <w:b/>
        <w:bCs/>
        <w:i/>
        <w:iCs/>
        <w:sz w:val="18"/>
        <w:szCs w:val="18"/>
        <w:lang w:bidi="ar-SA"/>
      </w:rPr>
      <w:t>"Every journal's scientific value leans on its reviewers.</w:t>
    </w:r>
  </w:p>
  <w:p w:rsidR="00067A68" w:rsidRPr="000368A0" w:rsidRDefault="00067A68" w:rsidP="00067A68">
    <w:pPr>
      <w:shd w:val="clear" w:color="auto" w:fill="17365D"/>
      <w:tabs>
        <w:tab w:val="left" w:pos="6828"/>
      </w:tabs>
      <w:bidi w:val="0"/>
      <w:spacing w:after="0" w:line="240" w:lineRule="auto"/>
      <w:rPr>
        <w:rFonts w:ascii="Microsoft YaHei UI" w:eastAsia="Microsoft YaHei UI" w:hAnsi="Microsoft YaHei UI" w:cs="B Titr"/>
        <w:b/>
        <w:bCs/>
        <w:i/>
        <w:iCs/>
        <w:sz w:val="18"/>
        <w:szCs w:val="18"/>
        <w:lang w:bidi="ar-SA"/>
      </w:rPr>
    </w:pPr>
    <w:r w:rsidRPr="000368A0">
      <w:rPr>
        <w:rFonts w:ascii="Microsoft YaHei UI" w:eastAsia="Microsoft YaHei UI" w:hAnsi="Microsoft YaHei UI" w:cs="B Titr"/>
        <w:b/>
        <w:bCs/>
        <w:i/>
        <w:iCs/>
        <w:sz w:val="18"/>
        <w:szCs w:val="18"/>
        <w:lang w:bidi="ar-SA"/>
      </w:rPr>
      <w:t>Thank you for your precious time and cooperation".</w:t>
    </w:r>
  </w:p>
  <w:p w:rsidR="00067A68" w:rsidRPr="000368A0" w:rsidRDefault="00067A68" w:rsidP="00067A68">
    <w:pPr>
      <w:shd w:val="clear" w:color="auto" w:fill="17365D"/>
      <w:tabs>
        <w:tab w:val="left" w:pos="6828"/>
      </w:tabs>
      <w:bidi w:val="0"/>
      <w:spacing w:after="0" w:line="240" w:lineRule="auto"/>
      <w:rPr>
        <w:rFonts w:ascii="Calibri" w:eastAsia="Times New Roman" w:hAnsi="Calibri" w:cs="Arial"/>
        <w:b/>
        <w:bCs/>
        <w:sz w:val="16"/>
        <w:szCs w:val="16"/>
        <w:lang w:bidi="ar-SA"/>
      </w:rPr>
    </w:pPr>
  </w:p>
  <w:p w:rsidR="00067A68" w:rsidRPr="000368A0" w:rsidRDefault="00067A68" w:rsidP="00EF2646">
    <w:pPr>
      <w:shd w:val="clear" w:color="auto" w:fill="548DD4"/>
      <w:tabs>
        <w:tab w:val="left" w:pos="6828"/>
      </w:tabs>
      <w:bidi w:val="0"/>
      <w:spacing w:after="0" w:line="240" w:lineRule="auto"/>
      <w:rPr>
        <w:rFonts w:ascii="Calibri" w:eastAsia="Times New Roman" w:hAnsi="Calibri" w:cs="Arial"/>
        <w:b/>
        <w:bCs/>
        <w:sz w:val="16"/>
        <w:szCs w:val="16"/>
        <w:lang w:bidi="ar-SA"/>
      </w:rPr>
    </w:pPr>
    <w:proofErr w:type="spellStart"/>
    <w:r w:rsidRPr="000368A0">
      <w:rPr>
        <w:rFonts w:ascii="Calibri" w:eastAsia="Times New Roman" w:hAnsi="Calibri" w:cs="Arial"/>
        <w:b/>
        <w:bCs/>
        <w:sz w:val="16"/>
        <w:szCs w:val="16"/>
        <w:lang w:bidi="ar-SA"/>
      </w:rPr>
      <w:t>Shahrokh</w:t>
    </w:r>
    <w:proofErr w:type="spellEnd"/>
    <w:r w:rsidRPr="000368A0">
      <w:rPr>
        <w:rFonts w:ascii="Calibri" w:eastAsia="Times New Roman" w:hAnsi="Calibri" w:cs="Arial"/>
        <w:b/>
        <w:bCs/>
        <w:sz w:val="16"/>
        <w:szCs w:val="16"/>
        <w:lang w:bidi="ar-SA"/>
      </w:rPr>
      <w:t xml:space="preserve"> </w:t>
    </w:r>
    <w:proofErr w:type="spellStart"/>
    <w:r w:rsidRPr="000368A0">
      <w:rPr>
        <w:rFonts w:ascii="Calibri" w:eastAsia="Times New Roman" w:hAnsi="Calibri" w:cs="Arial"/>
        <w:b/>
        <w:bCs/>
        <w:sz w:val="16"/>
        <w:szCs w:val="16"/>
        <w:lang w:bidi="ar-SA"/>
      </w:rPr>
      <w:t>Yousefzadeh-Chabok</w:t>
    </w:r>
    <w:proofErr w:type="spellEnd"/>
    <w:r w:rsidRPr="000368A0">
      <w:rPr>
        <w:rFonts w:ascii="Calibri" w:eastAsia="Times New Roman" w:hAnsi="Calibri" w:cs="Arial"/>
        <w:b/>
        <w:bCs/>
        <w:sz w:val="16"/>
        <w:szCs w:val="16"/>
        <w:lang w:bidi="ar-SA"/>
      </w:rPr>
      <w:t xml:space="preserve"> </w:t>
    </w:r>
  </w:p>
  <w:p w:rsidR="004A57C9" w:rsidRPr="00067A68" w:rsidRDefault="004A57C9" w:rsidP="00067A6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2646" w:rsidRDefault="00EF26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NTM1NDQ1NDUwMrVU0lEKTi0uzszPAykwqgUAu8ntZiwAAAA="/>
  </w:docVars>
  <w:rsids>
    <w:rsidRoot w:val="00100325"/>
    <w:rsid w:val="00011271"/>
    <w:rsid w:val="00031F58"/>
    <w:rsid w:val="00041557"/>
    <w:rsid w:val="000420CB"/>
    <w:rsid w:val="00067A68"/>
    <w:rsid w:val="00092409"/>
    <w:rsid w:val="000961F7"/>
    <w:rsid w:val="000B3F13"/>
    <w:rsid w:val="000C48B6"/>
    <w:rsid w:val="000D2B07"/>
    <w:rsid w:val="000F2875"/>
    <w:rsid w:val="00100325"/>
    <w:rsid w:val="0010407E"/>
    <w:rsid w:val="00174195"/>
    <w:rsid w:val="00223B55"/>
    <w:rsid w:val="00284179"/>
    <w:rsid w:val="002D30E0"/>
    <w:rsid w:val="002E0467"/>
    <w:rsid w:val="003741DE"/>
    <w:rsid w:val="00391B56"/>
    <w:rsid w:val="003936F5"/>
    <w:rsid w:val="003B1E6D"/>
    <w:rsid w:val="003D302D"/>
    <w:rsid w:val="00440014"/>
    <w:rsid w:val="004434DC"/>
    <w:rsid w:val="00457B4E"/>
    <w:rsid w:val="004A57C9"/>
    <w:rsid w:val="004B6457"/>
    <w:rsid w:val="004C5C9B"/>
    <w:rsid w:val="00520C7E"/>
    <w:rsid w:val="00555E5B"/>
    <w:rsid w:val="00561DEB"/>
    <w:rsid w:val="00567D58"/>
    <w:rsid w:val="005E29D5"/>
    <w:rsid w:val="005F3FDC"/>
    <w:rsid w:val="0060622C"/>
    <w:rsid w:val="0061183C"/>
    <w:rsid w:val="00643ABC"/>
    <w:rsid w:val="006611BC"/>
    <w:rsid w:val="0066150C"/>
    <w:rsid w:val="006648EE"/>
    <w:rsid w:val="00665FD4"/>
    <w:rsid w:val="00697515"/>
    <w:rsid w:val="006B6A04"/>
    <w:rsid w:val="006D29C8"/>
    <w:rsid w:val="006D5860"/>
    <w:rsid w:val="00701638"/>
    <w:rsid w:val="00753B04"/>
    <w:rsid w:val="007D6C0E"/>
    <w:rsid w:val="007F30F4"/>
    <w:rsid w:val="007F3379"/>
    <w:rsid w:val="007F4DE4"/>
    <w:rsid w:val="007F6016"/>
    <w:rsid w:val="008010D2"/>
    <w:rsid w:val="00805706"/>
    <w:rsid w:val="008132EE"/>
    <w:rsid w:val="00843B33"/>
    <w:rsid w:val="00860D0C"/>
    <w:rsid w:val="00877077"/>
    <w:rsid w:val="008B01BB"/>
    <w:rsid w:val="008B62A1"/>
    <w:rsid w:val="008D6C78"/>
    <w:rsid w:val="008E3720"/>
    <w:rsid w:val="008E7B17"/>
    <w:rsid w:val="00901A24"/>
    <w:rsid w:val="009044A3"/>
    <w:rsid w:val="0092092C"/>
    <w:rsid w:val="00935C91"/>
    <w:rsid w:val="00953735"/>
    <w:rsid w:val="009B516C"/>
    <w:rsid w:val="009F2DFA"/>
    <w:rsid w:val="00A02508"/>
    <w:rsid w:val="00A0753F"/>
    <w:rsid w:val="00A16DBC"/>
    <w:rsid w:val="00A70EDF"/>
    <w:rsid w:val="00A8781E"/>
    <w:rsid w:val="00AA58DB"/>
    <w:rsid w:val="00AB30DC"/>
    <w:rsid w:val="00AB7F59"/>
    <w:rsid w:val="00AC592C"/>
    <w:rsid w:val="00B02530"/>
    <w:rsid w:val="00B07B1F"/>
    <w:rsid w:val="00B3480E"/>
    <w:rsid w:val="00B50000"/>
    <w:rsid w:val="00B76815"/>
    <w:rsid w:val="00B9300D"/>
    <w:rsid w:val="00B95443"/>
    <w:rsid w:val="00BA46A8"/>
    <w:rsid w:val="00C05448"/>
    <w:rsid w:val="00C11964"/>
    <w:rsid w:val="00C167E8"/>
    <w:rsid w:val="00C56D4C"/>
    <w:rsid w:val="00C6076B"/>
    <w:rsid w:val="00C64384"/>
    <w:rsid w:val="00C70EDA"/>
    <w:rsid w:val="00CB1D66"/>
    <w:rsid w:val="00CB2EBC"/>
    <w:rsid w:val="00CD6CE3"/>
    <w:rsid w:val="00CF56AE"/>
    <w:rsid w:val="00CF5DEB"/>
    <w:rsid w:val="00D03C97"/>
    <w:rsid w:val="00D30C13"/>
    <w:rsid w:val="00D52C52"/>
    <w:rsid w:val="00D70FC1"/>
    <w:rsid w:val="00D8415B"/>
    <w:rsid w:val="00D87B4F"/>
    <w:rsid w:val="00DA168C"/>
    <w:rsid w:val="00DC64AA"/>
    <w:rsid w:val="00DD1D67"/>
    <w:rsid w:val="00E144B0"/>
    <w:rsid w:val="00E16BBC"/>
    <w:rsid w:val="00E22041"/>
    <w:rsid w:val="00E2242D"/>
    <w:rsid w:val="00E35FDB"/>
    <w:rsid w:val="00E46BFA"/>
    <w:rsid w:val="00E5026B"/>
    <w:rsid w:val="00EF2646"/>
    <w:rsid w:val="00F27968"/>
    <w:rsid w:val="00F35B5B"/>
    <w:rsid w:val="00F93C8C"/>
    <w:rsid w:val="00FC3DA3"/>
    <w:rsid w:val="00FC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EA8ABA-918E-47DB-99B8-7B5B43DD7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7F59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0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4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195"/>
  </w:style>
  <w:style w:type="paragraph" w:styleId="Footer">
    <w:name w:val="footer"/>
    <w:basedOn w:val="Normal"/>
    <w:link w:val="FooterChar"/>
    <w:uiPriority w:val="99"/>
    <w:unhideWhenUsed/>
    <w:rsid w:val="00174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195"/>
  </w:style>
  <w:style w:type="paragraph" w:styleId="BalloonText">
    <w:name w:val="Balloon Text"/>
    <w:basedOn w:val="Normal"/>
    <w:link w:val="BalloonTextChar"/>
    <w:uiPriority w:val="99"/>
    <w:semiHidden/>
    <w:unhideWhenUsed/>
    <w:rsid w:val="001741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1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33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ama</dc:creator>
  <cp:lastModifiedBy>Windows User</cp:lastModifiedBy>
  <cp:revision>104</cp:revision>
  <dcterms:created xsi:type="dcterms:W3CDTF">2015-06-22T05:49:00Z</dcterms:created>
  <dcterms:modified xsi:type="dcterms:W3CDTF">2019-12-25T11:12:00Z</dcterms:modified>
</cp:coreProperties>
</file>